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F3BA8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xADUser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{'</w:t>
      </w: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irstUser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:</w:t>
      </w:r>
    </w:p>
    <w:p w14:paraId="28507A5E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ensure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present',</w:t>
      </w:r>
    </w:p>
    <w:p w14:paraId="327335ED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domainname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</w:t>
      </w:r>
      <w:hyperlink r:id="rId4" w:history="1">
        <w:r w:rsidRPr="000752A5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08E88D68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username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 =&gt; '</w:t>
      </w: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fl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,</w:t>
      </w:r>
    </w:p>
    <w:p w14:paraId="5C858D1F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userprincipalname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tfl@</w:t>
      </w:r>
      <w:hyperlink r:id="rId5" w:history="1">
        <w:r w:rsidRPr="000752A5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0A83BCE6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password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 =&gt; {</w:t>
      </w:r>
    </w:p>
    <w:p w14:paraId="7AF286D6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user' =&gt; 'tfl@</w:t>
      </w:r>
      <w:hyperlink r:id="rId6" w:history="1">
        <w:r w:rsidRPr="000752A5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452BC44A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password' =&gt; Sensitive(lookup('password'))</w:t>
      </w:r>
    </w:p>
    <w:p w14:paraId="3B163129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,</w:t>
      </w:r>
    </w:p>
    <w:p w14:paraId="5D68C969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passwordneverexpires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true,</w:t>
      </w:r>
    </w:p>
    <w:p w14:paraId="1803A0FB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domainadministratorcredential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{</w:t>
      </w:r>
    </w:p>
    <w:p w14:paraId="5E437CDF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user'  =&gt; 'Administrator@</w:t>
      </w:r>
      <w:hyperlink r:id="rId7" w:history="1">
        <w:r w:rsidRPr="000752A5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5E1A5FFC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password' =&gt; Sensitive(lookup('password'))</w:t>
      </w:r>
    </w:p>
    <w:p w14:paraId="34E132BF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,</w:t>
      </w:r>
    </w:p>
    <w:p w14:paraId="3E6487F4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31C068D1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xgroup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{'</w:t>
      </w: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estgroup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:</w:t>
      </w:r>
    </w:p>
    <w:p w14:paraId="3D81F736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ensure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 =&gt; 'present',</w:t>
      </w:r>
    </w:p>
    <w:p w14:paraId="3DF5B1ED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memberstoinclude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'tfl@</w:t>
      </w:r>
      <w:hyperlink r:id="rId8" w:history="1">
        <w:r w:rsidRPr="000752A5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15B7ACBD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groupname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 =&gt; 'test',</w:t>
      </w:r>
    </w:p>
    <w:p w14:paraId="426A87C1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  <w:proofErr w:type="spellStart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sc_credential</w:t>
      </w:r>
      <w:proofErr w:type="spellEnd"/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&gt; {</w:t>
      </w:r>
    </w:p>
    <w:p w14:paraId="0BE6E0B1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'user' =&gt; 'Administrator@</w:t>
      </w:r>
      <w:hyperlink r:id="rId9" w:history="1">
        <w:r w:rsidRPr="000752A5">
          <w:rPr>
            <w:rFonts w:ascii="inherit" w:eastAsia="Times New Roman" w:hAnsi="inherit" w:cs="Courier New"/>
            <w:color w:val="CC0000"/>
            <w:sz w:val="20"/>
            <w:szCs w:val="20"/>
            <w:u w:val="single"/>
            <w:bdr w:val="none" w:sz="0" w:space="0" w:color="auto" w:frame="1"/>
          </w:rPr>
          <w:t>ad.contoso.com',</w:t>
        </w:r>
      </w:hyperlink>
    </w:p>
    <w:p w14:paraId="33469728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'password' =&gt; 'Passw0rd01'</w:t>
      </w:r>
    </w:p>
    <w:p w14:paraId="36219D7E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},</w:t>
      </w:r>
    </w:p>
    <w:p w14:paraId="42A3BAF2" w14:textId="77777777" w:rsidR="000752A5" w:rsidRPr="000752A5" w:rsidRDefault="000752A5" w:rsidP="000752A5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752A5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592628D7" w14:textId="77777777" w:rsidR="00E364A4" w:rsidRDefault="000752A5">
      <w:bookmarkStart w:id="0" w:name="_GoBack"/>
      <w:bookmarkEnd w:id="0"/>
    </w:p>
    <w:sectPr w:rsidR="00E364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jG0NDQzMjA3MTJV0lEKTi0uzszPAykwrAUADrZCIywAAAA="/>
  </w:docVars>
  <w:rsids>
    <w:rsidRoot w:val="000752A5"/>
    <w:rsid w:val="000752A5"/>
    <w:rsid w:val="00510BCA"/>
    <w:rsid w:val="007A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405DC"/>
  <w15:chartTrackingRefBased/>
  <w15:docId w15:val="{F2AD1891-4325-4AC3-837B-E34334515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05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corp.hentsu.com/display/ENG/ad.contoso.com',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cs.corp.hentsu.com/display/ENG/ad.contoso.com',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corp.hentsu.com/display/ENG/ad.contoso.com',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cs.corp.hentsu.com/display/ENG/ad.contoso.com',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docs.corp.hentsu.com/display/ENG/ad.contoso.com'," TargetMode="External"/><Relationship Id="rId9" Type="http://schemas.openxmlformats.org/officeDocument/2006/relationships/hyperlink" Target="https://docs.corp.hentsu.com/display/ENG/ad.contoso.com',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 Technology</dc:creator>
  <cp:keywords/>
  <dc:description/>
  <cp:lastModifiedBy>Aspire Technology</cp:lastModifiedBy>
  <cp:revision>1</cp:revision>
  <dcterms:created xsi:type="dcterms:W3CDTF">2019-06-12T14:43:00Z</dcterms:created>
  <dcterms:modified xsi:type="dcterms:W3CDTF">2019-06-12T14:44:00Z</dcterms:modified>
</cp:coreProperties>
</file>